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36C2F" w14:textId="0D573491" w:rsidR="00965953" w:rsidRPr="002A5D54" w:rsidRDefault="00A3669F" w:rsidP="00986E0A">
      <w:pPr>
        <w:pStyle w:val="Heading1"/>
        <w:rPr>
          <w:lang w:val="en-IN" w:eastAsia="en-IN"/>
        </w:rPr>
      </w:pPr>
      <w:r w:rsidRPr="002A5D54">
        <w:rPr>
          <w:lang w:val="en-IN" w:eastAsia="en-IN"/>
        </w:rPr>
        <w:t>CYB</w:t>
      </w:r>
      <w:r w:rsidR="00742823" w:rsidRPr="002A5D54">
        <w:rPr>
          <w:lang w:val="en-IN" w:eastAsia="en-IN"/>
        </w:rPr>
        <w:t xml:space="preserve"> </w:t>
      </w:r>
      <w:r w:rsidRPr="002A5D54">
        <w:rPr>
          <w:lang w:val="en-IN" w:eastAsia="en-IN"/>
        </w:rPr>
        <w:t>300 Milestone One Worksheet</w:t>
      </w:r>
    </w:p>
    <w:p w14:paraId="387A0651" w14:textId="77777777" w:rsidR="00965953" w:rsidRPr="002A5D54" w:rsidRDefault="00965953" w:rsidP="003B34A2">
      <w:pPr>
        <w:widowControl/>
        <w:suppressAutoHyphens/>
        <w:contextualSpacing/>
        <w:rPr>
          <w:sz w:val="22"/>
          <w:szCs w:val="22"/>
        </w:rPr>
      </w:pPr>
    </w:p>
    <w:p w14:paraId="60517830" w14:textId="4DC5EC03" w:rsidR="00965953" w:rsidRPr="002A5D54" w:rsidRDefault="00A3669F" w:rsidP="003B34A2">
      <w:pPr>
        <w:widowControl/>
        <w:suppressAutoHyphens/>
        <w:contextualSpacing/>
        <w:rPr>
          <w:sz w:val="22"/>
          <w:szCs w:val="22"/>
        </w:rPr>
      </w:pPr>
      <w:r w:rsidRPr="002A5D54">
        <w:rPr>
          <w:sz w:val="22"/>
          <w:szCs w:val="22"/>
        </w:rPr>
        <w:t xml:space="preserve">For each </w:t>
      </w:r>
      <w:r w:rsidR="00A7335C" w:rsidRPr="002A5D54">
        <w:rPr>
          <w:sz w:val="22"/>
          <w:szCs w:val="22"/>
        </w:rPr>
        <w:t>r</w:t>
      </w:r>
      <w:r w:rsidRPr="002A5D54">
        <w:rPr>
          <w:sz w:val="22"/>
          <w:szCs w:val="22"/>
        </w:rPr>
        <w:t xml:space="preserve">equired </w:t>
      </w:r>
      <w:r w:rsidR="00A7335C" w:rsidRPr="002A5D54">
        <w:rPr>
          <w:sz w:val="22"/>
          <w:szCs w:val="22"/>
        </w:rPr>
        <w:t>s</w:t>
      </w:r>
      <w:r w:rsidRPr="002A5D54">
        <w:rPr>
          <w:sz w:val="22"/>
          <w:szCs w:val="22"/>
        </w:rPr>
        <w:t xml:space="preserve">cript </w:t>
      </w:r>
      <w:r w:rsidR="00A7335C" w:rsidRPr="002A5D54">
        <w:rPr>
          <w:sz w:val="22"/>
          <w:szCs w:val="22"/>
        </w:rPr>
        <w:t>e</w:t>
      </w:r>
      <w:r w:rsidRPr="002A5D54">
        <w:rPr>
          <w:sz w:val="22"/>
          <w:szCs w:val="22"/>
        </w:rPr>
        <w:t xml:space="preserve">lement, a command is given that will display the results of the script. Use this </w:t>
      </w:r>
      <w:r w:rsidR="00150F0A" w:rsidRPr="002A5D54">
        <w:rPr>
          <w:sz w:val="22"/>
          <w:szCs w:val="22"/>
        </w:rPr>
        <w:t>v</w:t>
      </w:r>
      <w:r w:rsidRPr="002A5D54">
        <w:rPr>
          <w:sz w:val="22"/>
          <w:szCs w:val="22"/>
        </w:rPr>
        <w:t>alidation command as the source for your screenshot.</w:t>
      </w:r>
      <w:r w:rsidR="00974F16" w:rsidRPr="002A5D54">
        <w:rPr>
          <w:sz w:val="22"/>
          <w:szCs w:val="22"/>
        </w:rPr>
        <w:t xml:space="preserve"> Complete this worksheet by replacing the bracketed phrases in the </w:t>
      </w:r>
      <w:r w:rsidR="005C42CD" w:rsidRPr="002A5D54">
        <w:rPr>
          <w:sz w:val="22"/>
          <w:szCs w:val="22"/>
        </w:rPr>
        <w:t>Bash Script Statement and Screenshot columns</w:t>
      </w:r>
      <w:r w:rsidR="00974F16" w:rsidRPr="002A5D54">
        <w:rPr>
          <w:sz w:val="22"/>
          <w:szCs w:val="22"/>
        </w:rPr>
        <w:t xml:space="preserve"> with the relevant information.</w:t>
      </w:r>
    </w:p>
    <w:tbl>
      <w:tblPr>
        <w:tblStyle w:val="a"/>
        <w:tblW w:w="10800" w:type="dxa"/>
        <w:tblInd w:w="-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A0" w:firstRow="1" w:lastRow="0" w:firstColumn="1" w:lastColumn="0" w:noHBand="1" w:noVBand="1"/>
        <w:tblDescription w:val="Table"/>
      </w:tblPr>
      <w:tblGrid>
        <w:gridCol w:w="1980"/>
        <w:gridCol w:w="2970"/>
        <w:gridCol w:w="5850"/>
      </w:tblGrid>
      <w:tr w:rsidR="00965953" w:rsidRPr="002A5D54" w14:paraId="04604AE7" w14:textId="77777777" w:rsidTr="00B55258">
        <w:trPr>
          <w:cantSplit/>
          <w:tblHeader/>
        </w:trPr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CABBF" w14:textId="77777777" w:rsidR="00965953" w:rsidRPr="002A5D54" w:rsidRDefault="00A3669F" w:rsidP="00D840B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contextualSpacing/>
              <w:jc w:val="center"/>
              <w:rPr>
                <w:b/>
                <w:sz w:val="22"/>
                <w:szCs w:val="22"/>
              </w:rPr>
            </w:pPr>
            <w:r w:rsidRPr="002A5D54">
              <w:rPr>
                <w:b/>
                <w:sz w:val="22"/>
                <w:szCs w:val="22"/>
              </w:rPr>
              <w:lastRenderedPageBreak/>
              <w:t>Required Script Element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D57DDA" w14:textId="4619F426" w:rsidR="00965953" w:rsidRPr="002A5D54" w:rsidRDefault="0D961917" w:rsidP="00D840B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contextualSpacing/>
              <w:jc w:val="center"/>
              <w:rPr>
                <w:b/>
                <w:bCs/>
                <w:sz w:val="22"/>
                <w:szCs w:val="22"/>
              </w:rPr>
            </w:pPr>
            <w:r w:rsidRPr="002A5D54">
              <w:rPr>
                <w:b/>
                <w:bCs/>
                <w:sz w:val="22"/>
                <w:szCs w:val="22"/>
              </w:rPr>
              <w:t>Bash</w:t>
            </w:r>
            <w:r w:rsidR="00A3669F" w:rsidRPr="002A5D54">
              <w:rPr>
                <w:b/>
                <w:bCs/>
                <w:sz w:val="22"/>
                <w:szCs w:val="22"/>
              </w:rPr>
              <w:t xml:space="preserve"> Script Statement</w:t>
            </w:r>
          </w:p>
        </w:tc>
        <w:tc>
          <w:tcPr>
            <w:tcW w:w="5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9E844" w14:textId="77777777" w:rsidR="00965953" w:rsidRPr="002A5D54" w:rsidRDefault="00A3669F" w:rsidP="00D840B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contextualSpacing/>
              <w:jc w:val="center"/>
              <w:rPr>
                <w:b/>
                <w:sz w:val="22"/>
                <w:szCs w:val="22"/>
              </w:rPr>
            </w:pPr>
            <w:r w:rsidRPr="002A5D54">
              <w:rPr>
                <w:b/>
                <w:sz w:val="22"/>
                <w:szCs w:val="22"/>
              </w:rPr>
              <w:t>Screenshot</w:t>
            </w:r>
          </w:p>
        </w:tc>
      </w:tr>
      <w:tr w:rsidR="00965953" w:rsidRPr="002A5D54" w14:paraId="6EFAAF69" w14:textId="77777777" w:rsidTr="00B55258">
        <w:trPr>
          <w:tblHeader/>
        </w:trPr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263D5B" w14:textId="6CB8235A" w:rsidR="00965953" w:rsidRPr="002A5D54" w:rsidRDefault="00A3669F" w:rsidP="00D840BC">
            <w:pPr>
              <w:widowControl/>
              <w:suppressAutoHyphens/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t xml:space="preserve">Change time zone to </w:t>
            </w:r>
            <w:r w:rsidR="695C3A12" w:rsidRPr="002A5D54">
              <w:rPr>
                <w:sz w:val="22"/>
                <w:szCs w:val="22"/>
              </w:rPr>
              <w:t>Pacific/Tahiti</w:t>
            </w:r>
            <w:r w:rsidRPr="002A5D54">
              <w:rPr>
                <w:sz w:val="22"/>
                <w:szCs w:val="22"/>
              </w:rPr>
              <w:t xml:space="preserve"> Time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CCA2A" w14:textId="4C412142" w:rsidR="00965953" w:rsidRPr="002A5D54" w:rsidRDefault="00B55258" w:rsidP="00D840B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contextualSpacing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udo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imedatectl</w:t>
            </w:r>
            <w:proofErr w:type="spellEnd"/>
            <w:r>
              <w:rPr>
                <w:sz w:val="22"/>
                <w:szCs w:val="22"/>
              </w:rPr>
              <w:t xml:space="preserve"> set-</w:t>
            </w:r>
            <w:proofErr w:type="spellStart"/>
            <w:r>
              <w:rPr>
                <w:sz w:val="22"/>
                <w:szCs w:val="22"/>
              </w:rPr>
              <w:t>timezone</w:t>
            </w:r>
            <w:proofErr w:type="spellEnd"/>
            <w:r>
              <w:rPr>
                <w:sz w:val="22"/>
                <w:szCs w:val="22"/>
              </w:rPr>
              <w:t xml:space="preserve"> Pacific/Tahiti</w:t>
            </w:r>
          </w:p>
        </w:tc>
        <w:tc>
          <w:tcPr>
            <w:tcW w:w="5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5535B" w14:textId="1D98E0C4" w:rsidR="00965953" w:rsidRPr="002A5D54" w:rsidRDefault="00A3669F" w:rsidP="00D840B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t xml:space="preserve">Validation command: </w:t>
            </w:r>
            <w:proofErr w:type="spellStart"/>
            <w:r w:rsidR="3A2C7E2C" w:rsidRPr="002A5D54">
              <w:rPr>
                <w:sz w:val="22"/>
                <w:szCs w:val="22"/>
              </w:rPr>
              <w:t>timedat</w:t>
            </w:r>
            <w:r w:rsidR="0F9FD6C9" w:rsidRPr="002A5D54">
              <w:rPr>
                <w:sz w:val="22"/>
                <w:szCs w:val="22"/>
              </w:rPr>
              <w:t>e</w:t>
            </w:r>
            <w:r w:rsidR="3A2C7E2C" w:rsidRPr="002A5D54">
              <w:rPr>
                <w:sz w:val="22"/>
                <w:szCs w:val="22"/>
              </w:rPr>
              <w:t>ctl</w:t>
            </w:r>
            <w:proofErr w:type="spellEnd"/>
          </w:p>
          <w:p w14:paraId="68B47BB5" w14:textId="39E3E070" w:rsidR="00965953" w:rsidRPr="002A5D54" w:rsidRDefault="00B55258" w:rsidP="00D840B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contextualSpacing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7625F4D0" wp14:editId="4F4B7DE7">
                  <wp:extent cx="4026573" cy="2781300"/>
                  <wp:effectExtent l="0" t="0" r="0" b="0"/>
                  <wp:docPr id="4575189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75189" name="Picture 1" descr="A screenshot of a computer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9939" cy="2790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29B4" w:rsidRPr="002A5D54" w14:paraId="7D401342" w14:textId="77777777" w:rsidTr="00B55258">
        <w:trPr>
          <w:tblHeader/>
        </w:trPr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83520" w14:textId="64047FFE" w:rsidR="00C329B4" w:rsidRPr="002A5D54" w:rsidRDefault="00C329B4" w:rsidP="00D840BC">
            <w:pPr>
              <w:widowControl/>
              <w:suppressAutoHyphens/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t>Set date/time to 6:00 a.m. on March 1 of this year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74DD4" w14:textId="77777777" w:rsidR="00ED2393" w:rsidRPr="00ED2393" w:rsidRDefault="00ED2393" w:rsidP="00ED2393">
            <w:p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D2393">
              <w:rPr>
                <w:rFonts w:ascii="Times New Roman" w:hAnsi="Times New Roman" w:cs="Times New Roman"/>
                <w:color w:val="000000" w:themeColor="text1"/>
              </w:rPr>
              <w:t>sudo</w:t>
            </w:r>
            <w:proofErr w:type="spellEnd"/>
            <w:r w:rsidRPr="00ED239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ED2393">
              <w:rPr>
                <w:rFonts w:ascii="Times New Roman" w:hAnsi="Times New Roman" w:cs="Times New Roman"/>
                <w:color w:val="000000" w:themeColor="text1"/>
              </w:rPr>
              <w:t>timedateectl</w:t>
            </w:r>
            <w:proofErr w:type="spellEnd"/>
            <w:r w:rsidRPr="00ED2393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gramStart"/>
            <w:r w:rsidRPr="00ED2393">
              <w:rPr>
                <w:rFonts w:ascii="Times New Roman" w:hAnsi="Times New Roman" w:cs="Times New Roman"/>
                <w:color w:val="000000" w:themeColor="text1"/>
              </w:rPr>
              <w:t>set-time</w:t>
            </w:r>
            <w:proofErr w:type="gramEnd"/>
            <w:r w:rsidRPr="00ED2393">
              <w:rPr>
                <w:rFonts w:ascii="Times New Roman" w:hAnsi="Times New Roman" w:cs="Times New Roman"/>
                <w:color w:val="000000" w:themeColor="text1"/>
              </w:rPr>
              <w:t xml:space="preserve"> ‘2024-03-01 06:00:00’</w:t>
            </w:r>
          </w:p>
          <w:p w14:paraId="7B8AC857" w14:textId="57C72FF2" w:rsidR="00C329B4" w:rsidRPr="002A5D54" w:rsidRDefault="00C329B4" w:rsidP="00D840B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contextualSpacing/>
              <w:rPr>
                <w:sz w:val="22"/>
                <w:szCs w:val="22"/>
              </w:rPr>
            </w:pPr>
          </w:p>
        </w:tc>
        <w:tc>
          <w:tcPr>
            <w:tcW w:w="5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380CE" w14:textId="0CF3826B" w:rsidR="00C329B4" w:rsidRPr="002A5D54" w:rsidRDefault="00C329B4" w:rsidP="00D840BC">
            <w:pPr>
              <w:widowControl/>
              <w:suppressAutoHyphens/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t xml:space="preserve">Validation command: </w:t>
            </w:r>
            <w:proofErr w:type="spellStart"/>
            <w:r w:rsidRPr="002A5D54">
              <w:rPr>
                <w:sz w:val="22"/>
                <w:szCs w:val="22"/>
              </w:rPr>
              <w:t>timedatectl</w:t>
            </w:r>
            <w:proofErr w:type="spellEnd"/>
          </w:p>
          <w:p w14:paraId="1634A8E5" w14:textId="1046109C" w:rsidR="00C329B4" w:rsidRPr="002A5D54" w:rsidRDefault="00B55258" w:rsidP="00D840BC">
            <w:pPr>
              <w:widowControl/>
              <w:suppressAutoHyphens/>
              <w:contextualSpacing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6AF7E74B" wp14:editId="52FBA623">
                  <wp:extent cx="3732394" cy="2578100"/>
                  <wp:effectExtent l="0" t="0" r="1905" b="0"/>
                  <wp:docPr id="1655527292" name="Picture 2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5527292" name="Picture 2" descr="A screenshot of a computer program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4159" cy="2593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29B4" w:rsidRPr="002A5D54" w14:paraId="691DAA90" w14:textId="77777777" w:rsidTr="00B55258">
        <w:trPr>
          <w:tblHeader/>
        </w:trPr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9C5E0" w14:textId="766D9634" w:rsidR="00C329B4" w:rsidRPr="002A5D54" w:rsidRDefault="00C329B4" w:rsidP="00D840BC">
            <w:pPr>
              <w:widowControl/>
              <w:suppressAutoHyphens/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lastRenderedPageBreak/>
              <w:t>Create a new user group called CYB300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E8CB36" w14:textId="42E6474C" w:rsidR="00C329B4" w:rsidRPr="00ED2393" w:rsidRDefault="00ED2393" w:rsidP="00D840B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ED2393">
              <w:rPr>
                <w:rFonts w:ascii="Times New Roman" w:hAnsi="Times New Roman" w:cs="Times New Roman"/>
              </w:rPr>
              <w:t>sudo</w:t>
            </w:r>
            <w:proofErr w:type="spellEnd"/>
            <w:r w:rsidRPr="00ED239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D2393">
              <w:rPr>
                <w:rFonts w:ascii="Times New Roman" w:hAnsi="Times New Roman" w:cs="Times New Roman"/>
              </w:rPr>
              <w:t>groupadd</w:t>
            </w:r>
            <w:proofErr w:type="spellEnd"/>
            <w:r w:rsidRPr="00ED2393">
              <w:rPr>
                <w:rFonts w:ascii="Times New Roman" w:hAnsi="Times New Roman" w:cs="Times New Roman"/>
              </w:rPr>
              <w:t xml:space="preserve"> CYB300</w:t>
            </w:r>
          </w:p>
        </w:tc>
        <w:tc>
          <w:tcPr>
            <w:tcW w:w="5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F8C66" w14:textId="71C86060" w:rsidR="004C16EB" w:rsidRDefault="004C16EB" w:rsidP="00D840BC">
            <w:pPr>
              <w:widowControl/>
              <w:suppressAutoHyphens/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t>Validation command:</w:t>
            </w:r>
            <w:r>
              <w:rPr>
                <w:sz w:val="22"/>
                <w:szCs w:val="22"/>
              </w:rPr>
              <w:t xml:space="preserve"> </w:t>
            </w:r>
            <w:proofErr w:type="spellStart"/>
            <w:r w:rsidRPr="004C16EB">
              <w:rPr>
                <w:rFonts w:ascii="Times New Roman" w:hAnsi="Times New Roman" w:cs="Times New Roman"/>
                <w:color w:val="000000" w:themeColor="text1"/>
              </w:rPr>
              <w:t>getent</w:t>
            </w:r>
            <w:proofErr w:type="spellEnd"/>
            <w:r w:rsidRPr="004C16EB">
              <w:rPr>
                <w:rFonts w:ascii="Times New Roman" w:hAnsi="Times New Roman" w:cs="Times New Roman"/>
                <w:color w:val="000000" w:themeColor="text1"/>
              </w:rPr>
              <w:t xml:space="preserve"> group CYB300</w:t>
            </w:r>
          </w:p>
          <w:p w14:paraId="77C8B03A" w14:textId="3E0BACEB" w:rsidR="00C329B4" w:rsidRPr="002A5D54" w:rsidRDefault="00B55258" w:rsidP="00D840BC">
            <w:pPr>
              <w:widowControl/>
              <w:suppressAutoHyphens/>
              <w:contextualSpacing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60F598BF" wp14:editId="18CCAD73">
                  <wp:extent cx="4330700" cy="2991372"/>
                  <wp:effectExtent l="0" t="0" r="0" b="6350"/>
                  <wp:docPr id="610404376" name="Picture 3" descr="A computer screen shot of a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0404376" name="Picture 3" descr="A computer screen shot of a program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8481" cy="3010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29B4" w:rsidRPr="002A5D54" w14:paraId="308E827D" w14:textId="77777777" w:rsidTr="00B55258">
        <w:trPr>
          <w:tblHeader/>
        </w:trPr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FC26A" w14:textId="77777777" w:rsidR="00C329B4" w:rsidRPr="002A5D54" w:rsidRDefault="00C329B4" w:rsidP="00D840BC">
            <w:pPr>
              <w:widowControl/>
              <w:suppressAutoHyphens/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t>Create a new local user with the following parameters:</w:t>
            </w:r>
          </w:p>
          <w:p w14:paraId="294224AA" w14:textId="52B25A98" w:rsidR="00C329B4" w:rsidRPr="002A5D54" w:rsidRDefault="00C329B4" w:rsidP="00D840BC">
            <w:pPr>
              <w:widowControl/>
              <w:numPr>
                <w:ilvl w:val="0"/>
                <w:numId w:val="2"/>
              </w:numPr>
              <w:suppressAutoHyphens/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t>Username: First-Name-Last-Name</w:t>
            </w:r>
          </w:p>
          <w:p w14:paraId="3D6E4F8F" w14:textId="77777777" w:rsidR="00C329B4" w:rsidRPr="002A5D54" w:rsidRDefault="00C329B4" w:rsidP="00D840BC">
            <w:pPr>
              <w:widowControl/>
              <w:numPr>
                <w:ilvl w:val="0"/>
                <w:numId w:val="2"/>
              </w:numPr>
              <w:suppressAutoHyphens/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t>Password: Password123</w:t>
            </w:r>
          </w:p>
          <w:p w14:paraId="4BEEE37C" w14:textId="682A0653" w:rsidR="00C329B4" w:rsidRPr="002A5D54" w:rsidRDefault="00C329B4" w:rsidP="00D840BC">
            <w:pPr>
              <w:widowControl/>
              <w:numPr>
                <w:ilvl w:val="0"/>
                <w:numId w:val="2"/>
              </w:numPr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t>Member of CYB300 group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99F147" w14:textId="35F0A48F" w:rsidR="00C329B4" w:rsidRPr="004C16EB" w:rsidRDefault="004C16EB" w:rsidP="00D840B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4C16EB">
              <w:rPr>
                <w:rFonts w:ascii="Times New Roman" w:hAnsi="Times New Roman" w:cs="Times New Roman"/>
                <w:color w:val="000000" w:themeColor="text1"/>
              </w:rPr>
              <w:t>sudo</w:t>
            </w:r>
            <w:proofErr w:type="spellEnd"/>
            <w:r w:rsidRPr="004C16E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4C16EB">
              <w:rPr>
                <w:rFonts w:ascii="Times New Roman" w:hAnsi="Times New Roman" w:cs="Times New Roman"/>
                <w:color w:val="000000" w:themeColor="text1"/>
              </w:rPr>
              <w:t>useradd</w:t>
            </w:r>
            <w:proofErr w:type="spellEnd"/>
            <w:r w:rsidRPr="004C16EB">
              <w:rPr>
                <w:rFonts w:ascii="Times New Roman" w:hAnsi="Times New Roman" w:cs="Times New Roman"/>
                <w:color w:val="000000" w:themeColor="text1"/>
              </w:rPr>
              <w:t xml:space="preserve"> -m -s /bin/bash -p $(</w:t>
            </w:r>
            <w:proofErr w:type="spellStart"/>
            <w:r w:rsidRPr="004C16EB">
              <w:rPr>
                <w:rFonts w:ascii="Times New Roman" w:hAnsi="Times New Roman" w:cs="Times New Roman"/>
                <w:color w:val="000000" w:themeColor="text1"/>
              </w:rPr>
              <w:t>openssl</w:t>
            </w:r>
            <w:proofErr w:type="spellEnd"/>
            <w:r w:rsidRPr="004C16EB">
              <w:rPr>
                <w:rFonts w:ascii="Times New Roman" w:hAnsi="Times New Roman" w:cs="Times New Roman"/>
                <w:color w:val="000000" w:themeColor="text1"/>
              </w:rPr>
              <w:t xml:space="preserve"> passwd -1 Password123) -G CYB300 First-Name-Last-Name</w:t>
            </w:r>
          </w:p>
        </w:tc>
        <w:tc>
          <w:tcPr>
            <w:tcW w:w="5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6F154" w14:textId="30674A76" w:rsidR="00C329B4" w:rsidRPr="002A5D54" w:rsidRDefault="00C329B4" w:rsidP="00D840BC">
            <w:pPr>
              <w:widowControl/>
              <w:suppressAutoHyphens/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t xml:space="preserve">Validation command: </w:t>
            </w:r>
            <w:r w:rsidRPr="002A5D54">
              <w:rPr>
                <w:color w:val="000000" w:themeColor="text1"/>
                <w:sz w:val="22"/>
                <w:szCs w:val="22"/>
              </w:rPr>
              <w:t xml:space="preserve">id </w:t>
            </w:r>
            <w:r w:rsidRPr="002A5D54">
              <w:rPr>
                <w:i/>
                <w:iCs/>
                <w:color w:val="000000" w:themeColor="text1"/>
                <w:sz w:val="22"/>
                <w:szCs w:val="22"/>
              </w:rPr>
              <w:t>username</w:t>
            </w:r>
          </w:p>
          <w:p w14:paraId="7AC9F37A" w14:textId="6F111634" w:rsidR="00C329B4" w:rsidRPr="002A5D54" w:rsidRDefault="00B55258" w:rsidP="00D840BC">
            <w:pPr>
              <w:widowControl/>
              <w:suppressAutoHyphens/>
              <w:contextualSpacing/>
              <w:rPr>
                <w:i/>
                <w:iCs/>
                <w:color w:val="000000" w:themeColor="text1"/>
                <w:sz w:val="22"/>
                <w:szCs w:val="22"/>
              </w:rPr>
            </w:pPr>
            <w:r>
              <w:rPr>
                <w:i/>
                <w:iCs/>
                <w:noProof/>
                <w:color w:val="000000" w:themeColor="text1"/>
                <w:sz w:val="22"/>
                <w:szCs w:val="22"/>
              </w:rPr>
              <w:drawing>
                <wp:inline distT="0" distB="0" distL="0" distR="0" wp14:anchorId="7D8DAA4B" wp14:editId="56D8B745">
                  <wp:extent cx="4017996" cy="2870200"/>
                  <wp:effectExtent l="0" t="0" r="0" b="0"/>
                  <wp:docPr id="1140699930" name="Picture 4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0699930" name="Picture 4" descr="A screenshot of a computer program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1773" cy="2908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29B4" w:rsidRPr="002A5D54" w14:paraId="6630532B" w14:textId="77777777" w:rsidTr="00B55258">
        <w:trPr>
          <w:tblHeader/>
        </w:trPr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0AFED" w14:textId="77A96D78" w:rsidR="00C329B4" w:rsidRPr="002A5D54" w:rsidRDefault="00C329B4" w:rsidP="00D840BC">
            <w:pPr>
              <w:widowControl/>
              <w:suppressAutoHyphens/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lastRenderedPageBreak/>
              <w:t>Display a list of running processes beginning with “n” and send them to a text file named “n_Services.txt”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A11FA" w14:textId="2B651643" w:rsidR="00C329B4" w:rsidRPr="004C16EB" w:rsidRDefault="004C16EB" w:rsidP="00D840B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4C16EB">
              <w:rPr>
                <w:rFonts w:ascii="Times New Roman" w:hAnsi="Times New Roman" w:cs="Times New Roman"/>
                <w:color w:val="000000" w:themeColor="text1"/>
              </w:rPr>
              <w:t>ps</w:t>
            </w:r>
            <w:proofErr w:type="spellEnd"/>
            <w:r w:rsidRPr="004C16EB">
              <w:rPr>
                <w:rFonts w:ascii="Times New Roman" w:hAnsi="Times New Roman" w:cs="Times New Roman"/>
                <w:color w:val="000000" w:themeColor="text1"/>
              </w:rPr>
              <w:t xml:space="preserve"> -e | grep ^n &gt; n_Services.txt</w:t>
            </w:r>
          </w:p>
        </w:tc>
        <w:tc>
          <w:tcPr>
            <w:tcW w:w="5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9F2C4" w14:textId="5CA49EA4" w:rsidR="00C329B4" w:rsidRPr="002A5D54" w:rsidRDefault="00C329B4" w:rsidP="00D840BC">
            <w:pPr>
              <w:widowControl/>
              <w:suppressAutoHyphens/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t>Validation command:</w:t>
            </w:r>
            <w:r w:rsidRPr="002A5D54">
              <w:rPr>
                <w:color w:val="000000" w:themeColor="text1"/>
                <w:sz w:val="22"/>
                <w:szCs w:val="22"/>
              </w:rPr>
              <w:t xml:space="preserve"> cat n_processes.txt</w:t>
            </w:r>
          </w:p>
          <w:p w14:paraId="6CF09FD3" w14:textId="4F680B77" w:rsidR="00C329B4" w:rsidRPr="002A5D54" w:rsidRDefault="00B55258" w:rsidP="00D840BC">
            <w:pPr>
              <w:widowControl/>
              <w:suppressAutoHyphens/>
              <w:contextualSpacing/>
              <w:rPr>
                <w:color w:val="000000" w:themeColor="text1"/>
                <w:sz w:val="22"/>
                <w:szCs w:val="22"/>
              </w:rPr>
            </w:pPr>
            <w:r>
              <w:rPr>
                <w:noProof/>
                <w:color w:val="000000" w:themeColor="text1"/>
                <w:sz w:val="22"/>
                <w:szCs w:val="22"/>
              </w:rPr>
              <w:drawing>
                <wp:inline distT="0" distB="0" distL="0" distR="0" wp14:anchorId="658CC632" wp14:editId="652EFE25">
                  <wp:extent cx="4498022" cy="3213100"/>
                  <wp:effectExtent l="0" t="0" r="0" b="0"/>
                  <wp:docPr id="1873545524" name="Picture 5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3545524" name="Picture 5" descr="A screenshot of a computer program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9508" cy="3221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29B4" w:rsidRPr="002A5D54" w14:paraId="3632FE75" w14:textId="77777777" w:rsidTr="00B55258">
        <w:trPr>
          <w:tblHeader/>
        </w:trPr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379A7" w14:textId="5F39E2FA" w:rsidR="00C329B4" w:rsidRPr="002A5D54" w:rsidRDefault="00C329B4" w:rsidP="00D840BC">
            <w:pPr>
              <w:widowControl/>
              <w:suppressAutoHyphens/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t>Export Bash history to text file named “CYB_300_History_Firstname_Lastname.txt”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EDE20" w14:textId="016871AD" w:rsidR="00C329B4" w:rsidRPr="006A0F98" w:rsidRDefault="006A0F98" w:rsidP="00D840BC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contextualSpacing/>
              <w:rPr>
                <w:rFonts w:ascii="Times New Roman" w:hAnsi="Times New Roman" w:cs="Times New Roman"/>
              </w:rPr>
            </w:pPr>
            <w:r w:rsidRPr="006A0F98">
              <w:rPr>
                <w:rFonts w:ascii="Times New Roman" w:hAnsi="Times New Roman" w:cs="Times New Roman"/>
              </w:rPr>
              <w:t>history &gt; CYB_300_History_Firstname_Lastname.txt</w:t>
            </w:r>
          </w:p>
        </w:tc>
        <w:tc>
          <w:tcPr>
            <w:tcW w:w="5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292F3" w14:textId="3CB0EAE3" w:rsidR="00C329B4" w:rsidRPr="002A5D54" w:rsidRDefault="00C329B4" w:rsidP="00D840BC">
            <w:pPr>
              <w:widowControl/>
              <w:suppressAutoHyphens/>
              <w:contextualSpacing/>
              <w:rPr>
                <w:sz w:val="22"/>
                <w:szCs w:val="22"/>
              </w:rPr>
            </w:pPr>
            <w:r w:rsidRPr="002A5D54">
              <w:rPr>
                <w:sz w:val="22"/>
                <w:szCs w:val="22"/>
              </w:rPr>
              <w:t xml:space="preserve">Validation command: </w:t>
            </w:r>
            <w:r w:rsidRPr="002A5D54">
              <w:rPr>
                <w:color w:val="000000" w:themeColor="text1"/>
                <w:sz w:val="22"/>
                <w:szCs w:val="22"/>
              </w:rPr>
              <w:t>cat</w:t>
            </w:r>
            <w:r w:rsidR="00B55258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2A5D54">
              <w:rPr>
                <w:color w:val="000000" w:themeColor="text1"/>
                <w:sz w:val="22"/>
                <w:szCs w:val="22"/>
              </w:rPr>
              <w:t>CYB_300_History_Firstname_Lastname.txt</w:t>
            </w:r>
          </w:p>
          <w:p w14:paraId="263ABB5F" w14:textId="6D3678AA" w:rsidR="00C329B4" w:rsidRPr="002A5D54" w:rsidRDefault="00B55258" w:rsidP="00D840BC">
            <w:pPr>
              <w:widowControl/>
              <w:contextualSpacing/>
              <w:rPr>
                <w:color w:val="000000" w:themeColor="text1"/>
                <w:sz w:val="22"/>
                <w:szCs w:val="22"/>
              </w:rPr>
            </w:pPr>
            <w:r>
              <w:rPr>
                <w:noProof/>
                <w:color w:val="000000" w:themeColor="text1"/>
                <w:sz w:val="22"/>
                <w:szCs w:val="22"/>
              </w:rPr>
              <w:drawing>
                <wp:inline distT="0" distB="0" distL="0" distR="0" wp14:anchorId="5DBFF663" wp14:editId="7E1340AF">
                  <wp:extent cx="5242002" cy="4076700"/>
                  <wp:effectExtent l="0" t="0" r="3175" b="0"/>
                  <wp:docPr id="1759795496" name="Picture 6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9795496" name="Picture 6" descr="A screenshot of a computer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7351" cy="40964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58AB43" w14:textId="11D6814B" w:rsidR="00965953" w:rsidRDefault="003E31BF" w:rsidP="00B55258">
      <w:pPr>
        <w:widowControl/>
        <w:suppressAutoHyphens/>
        <w:contextualSpacing/>
        <w:rPr>
          <w:rFonts w:ascii="Times New Roman" w:hAnsi="Times New Roman" w:cs="Times New Roman"/>
          <w:b/>
          <w:bCs/>
        </w:rPr>
      </w:pPr>
      <w:r w:rsidRPr="003E31BF">
        <w:rPr>
          <w:rFonts w:ascii="Times New Roman" w:hAnsi="Times New Roman" w:cs="Times New Roman"/>
          <w:b/>
          <w:bCs/>
        </w:rPr>
        <w:lastRenderedPageBreak/>
        <w:t>Single executable script –</w:t>
      </w:r>
    </w:p>
    <w:p w14:paraId="5600946B" w14:textId="77777777" w:rsidR="003E31BF" w:rsidRPr="003E31BF" w:rsidRDefault="003E31BF" w:rsidP="00B55258">
      <w:pPr>
        <w:widowControl/>
        <w:suppressAutoHyphens/>
        <w:contextualSpacing/>
        <w:rPr>
          <w:rFonts w:ascii="Times New Roman" w:hAnsi="Times New Roman" w:cs="Times New Roman"/>
          <w:b/>
          <w:bCs/>
        </w:rPr>
      </w:pPr>
    </w:p>
    <w:p w14:paraId="6E0FDC14" w14:textId="653643FB" w:rsidR="003E31BF" w:rsidRPr="002A5D54" w:rsidRDefault="003E31BF" w:rsidP="00B55258">
      <w:pPr>
        <w:widowControl/>
        <w:suppressAutoHyphens/>
        <w:contextualSpacing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6DDAE3D3" wp14:editId="22E63F9C">
            <wp:extent cx="5943600" cy="4431665"/>
            <wp:effectExtent l="0" t="0" r="0" b="635"/>
            <wp:docPr id="810566905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566905" name="Picture 8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31BF" w:rsidRPr="002A5D54" w:rsidSect="00F34B6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orient="landscape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AFE88" w14:textId="77777777" w:rsidR="00F86FD6" w:rsidRDefault="00F86FD6" w:rsidP="00742823">
      <w:r>
        <w:separator/>
      </w:r>
    </w:p>
  </w:endnote>
  <w:endnote w:type="continuationSeparator" w:id="0">
    <w:p w14:paraId="1D692F15" w14:textId="77777777" w:rsidR="00F86FD6" w:rsidRDefault="00F86FD6" w:rsidP="007428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904C9" w14:textId="77777777" w:rsidR="000F5DE3" w:rsidRDefault="000F5D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0C65F" w14:textId="77777777" w:rsidR="000F5DE3" w:rsidRDefault="000F5D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9BB3C" w14:textId="77777777" w:rsidR="000F5DE3" w:rsidRDefault="000F5D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9F894" w14:textId="77777777" w:rsidR="00F86FD6" w:rsidRDefault="00F86FD6" w:rsidP="00742823">
      <w:r>
        <w:separator/>
      </w:r>
    </w:p>
  </w:footnote>
  <w:footnote w:type="continuationSeparator" w:id="0">
    <w:p w14:paraId="2FDEEF92" w14:textId="77777777" w:rsidR="00F86FD6" w:rsidRDefault="00F86FD6" w:rsidP="007428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2CEF3" w14:textId="77777777" w:rsidR="000F5DE3" w:rsidRDefault="000F5D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5D34A" w14:textId="77777777" w:rsidR="00742823" w:rsidRDefault="00742823" w:rsidP="000F5DE3">
    <w:pPr>
      <w:spacing w:after="120"/>
      <w:jc w:val="center"/>
    </w:pPr>
    <w:r>
      <w:rPr>
        <w:noProof/>
      </w:rPr>
      <w:drawing>
        <wp:inline distT="0" distB="0" distL="0" distR="0" wp14:anchorId="6B576D29" wp14:editId="1403AF57">
          <wp:extent cx="2743200" cy="409575"/>
          <wp:effectExtent l="0" t="0" r="0" b="9525"/>
          <wp:docPr id="1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25AAF" w14:textId="77777777" w:rsidR="000F5DE3" w:rsidRDefault="000F5D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D3079E"/>
    <w:multiLevelType w:val="hybridMultilevel"/>
    <w:tmpl w:val="BFB89DBC"/>
    <w:lvl w:ilvl="0" w:tplc="4266A43E">
      <w:start w:val="1"/>
      <w:numFmt w:val="bullet"/>
      <w:lvlText w:val="●"/>
      <w:lvlJc w:val="left"/>
      <w:pPr>
        <w:ind w:left="720" w:hanging="360"/>
      </w:pPr>
      <w:rPr>
        <w:rFonts w:ascii="Symbol" w:hAnsi="Symbol" w:hint="default"/>
        <w:u w:val="none"/>
      </w:rPr>
    </w:lvl>
    <w:lvl w:ilvl="1" w:tplc="5EAC88D6">
      <w:start w:val="1"/>
      <w:numFmt w:val="bullet"/>
      <w:lvlText w:val="○"/>
      <w:lvlJc w:val="left"/>
      <w:pPr>
        <w:ind w:left="1440" w:hanging="360"/>
      </w:pPr>
      <w:rPr>
        <w:rFonts w:hint="default"/>
        <w:u w:val="none"/>
      </w:rPr>
    </w:lvl>
    <w:lvl w:ilvl="2" w:tplc="0C36E00C">
      <w:start w:val="1"/>
      <w:numFmt w:val="bullet"/>
      <w:lvlText w:val="■"/>
      <w:lvlJc w:val="left"/>
      <w:pPr>
        <w:ind w:left="2160" w:hanging="360"/>
      </w:pPr>
      <w:rPr>
        <w:rFonts w:hint="default"/>
        <w:u w:val="none"/>
      </w:rPr>
    </w:lvl>
    <w:lvl w:ilvl="3" w:tplc="DB223010">
      <w:start w:val="1"/>
      <w:numFmt w:val="bullet"/>
      <w:lvlText w:val="●"/>
      <w:lvlJc w:val="left"/>
      <w:pPr>
        <w:ind w:left="2880" w:hanging="360"/>
      </w:pPr>
      <w:rPr>
        <w:rFonts w:hint="default"/>
        <w:u w:val="none"/>
      </w:rPr>
    </w:lvl>
    <w:lvl w:ilvl="4" w:tplc="2B0CDA18">
      <w:start w:val="1"/>
      <w:numFmt w:val="bullet"/>
      <w:lvlText w:val="○"/>
      <w:lvlJc w:val="left"/>
      <w:pPr>
        <w:ind w:left="3600" w:hanging="360"/>
      </w:pPr>
      <w:rPr>
        <w:rFonts w:hint="default"/>
        <w:u w:val="none"/>
      </w:rPr>
    </w:lvl>
    <w:lvl w:ilvl="5" w:tplc="6084453E">
      <w:start w:val="1"/>
      <w:numFmt w:val="bullet"/>
      <w:lvlText w:val="■"/>
      <w:lvlJc w:val="left"/>
      <w:pPr>
        <w:ind w:left="4320" w:hanging="360"/>
      </w:pPr>
      <w:rPr>
        <w:rFonts w:hint="default"/>
        <w:u w:val="none"/>
      </w:rPr>
    </w:lvl>
    <w:lvl w:ilvl="6" w:tplc="AA924120">
      <w:start w:val="1"/>
      <w:numFmt w:val="bullet"/>
      <w:lvlText w:val="●"/>
      <w:lvlJc w:val="left"/>
      <w:pPr>
        <w:ind w:left="5040" w:hanging="360"/>
      </w:pPr>
      <w:rPr>
        <w:rFonts w:hint="default"/>
        <w:u w:val="none"/>
      </w:rPr>
    </w:lvl>
    <w:lvl w:ilvl="7" w:tplc="EEEEE17C">
      <w:start w:val="1"/>
      <w:numFmt w:val="bullet"/>
      <w:lvlText w:val="○"/>
      <w:lvlJc w:val="left"/>
      <w:pPr>
        <w:ind w:left="5760" w:hanging="360"/>
      </w:pPr>
      <w:rPr>
        <w:rFonts w:hint="default"/>
        <w:u w:val="none"/>
      </w:rPr>
    </w:lvl>
    <w:lvl w:ilvl="8" w:tplc="D84C57A0">
      <w:start w:val="1"/>
      <w:numFmt w:val="bullet"/>
      <w:lvlText w:val="■"/>
      <w:lvlJc w:val="left"/>
      <w:pPr>
        <w:ind w:left="6480" w:hanging="360"/>
      </w:pPr>
      <w:rPr>
        <w:rFonts w:hint="default"/>
        <w:u w:val="none"/>
      </w:rPr>
    </w:lvl>
  </w:abstractNum>
  <w:abstractNum w:abstractNumId="1" w15:restartNumberingAfterBreak="0">
    <w:nsid w:val="682E0D35"/>
    <w:multiLevelType w:val="hybridMultilevel"/>
    <w:tmpl w:val="A8008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 w:tplc="FFFFFFFF">
      <w:start w:val="1"/>
      <w:numFmt w:val="bullet"/>
      <w:lvlText w:val="○"/>
      <w:lvlJc w:val="left"/>
      <w:pPr>
        <w:ind w:left="1440" w:hanging="360"/>
      </w:pPr>
      <w:rPr>
        <w:rFonts w:hint="default"/>
        <w:u w:val="none"/>
      </w:rPr>
    </w:lvl>
    <w:lvl w:ilvl="2" w:tplc="FFFFFFFF">
      <w:start w:val="1"/>
      <w:numFmt w:val="bullet"/>
      <w:lvlText w:val="■"/>
      <w:lvlJc w:val="left"/>
      <w:pPr>
        <w:ind w:left="2160" w:hanging="360"/>
      </w:pPr>
      <w:rPr>
        <w:rFonts w:hint="default"/>
        <w:u w:val="none"/>
      </w:rPr>
    </w:lvl>
    <w:lvl w:ilvl="3" w:tplc="FFFFFFFF">
      <w:start w:val="1"/>
      <w:numFmt w:val="bullet"/>
      <w:lvlText w:val="●"/>
      <w:lvlJc w:val="left"/>
      <w:pPr>
        <w:ind w:left="2880" w:hanging="360"/>
      </w:pPr>
      <w:rPr>
        <w:rFonts w:hint="default"/>
        <w:u w:val="none"/>
      </w:rPr>
    </w:lvl>
    <w:lvl w:ilvl="4" w:tplc="FFFFFFFF">
      <w:start w:val="1"/>
      <w:numFmt w:val="bullet"/>
      <w:lvlText w:val="○"/>
      <w:lvlJc w:val="left"/>
      <w:pPr>
        <w:ind w:left="3600" w:hanging="360"/>
      </w:pPr>
      <w:rPr>
        <w:rFonts w:hint="default"/>
        <w:u w:val="none"/>
      </w:rPr>
    </w:lvl>
    <w:lvl w:ilvl="5" w:tplc="FFFFFFFF">
      <w:start w:val="1"/>
      <w:numFmt w:val="bullet"/>
      <w:lvlText w:val="■"/>
      <w:lvlJc w:val="left"/>
      <w:pPr>
        <w:ind w:left="4320" w:hanging="360"/>
      </w:pPr>
      <w:rPr>
        <w:rFonts w:hint="default"/>
        <w:u w:val="none"/>
      </w:rPr>
    </w:lvl>
    <w:lvl w:ilvl="6" w:tplc="FFFFFFFF">
      <w:start w:val="1"/>
      <w:numFmt w:val="bullet"/>
      <w:lvlText w:val="●"/>
      <w:lvlJc w:val="left"/>
      <w:pPr>
        <w:ind w:left="5040" w:hanging="360"/>
      </w:pPr>
      <w:rPr>
        <w:rFonts w:hint="default"/>
        <w:u w:val="none"/>
      </w:rPr>
    </w:lvl>
    <w:lvl w:ilvl="7" w:tplc="FFFFFFFF">
      <w:start w:val="1"/>
      <w:numFmt w:val="bullet"/>
      <w:lvlText w:val="○"/>
      <w:lvlJc w:val="left"/>
      <w:pPr>
        <w:ind w:left="5760" w:hanging="360"/>
      </w:pPr>
      <w:rPr>
        <w:rFonts w:hint="default"/>
        <w:u w:val="none"/>
      </w:rPr>
    </w:lvl>
    <w:lvl w:ilvl="8" w:tplc="FFFFFFFF">
      <w:start w:val="1"/>
      <w:numFmt w:val="bullet"/>
      <w:lvlText w:val="■"/>
      <w:lvlJc w:val="left"/>
      <w:pPr>
        <w:ind w:left="6480" w:hanging="360"/>
      </w:pPr>
      <w:rPr>
        <w:rFonts w:hint="default"/>
        <w:u w:val="none"/>
      </w:rPr>
    </w:lvl>
  </w:abstractNum>
  <w:num w:numId="1" w16cid:durableId="1387488539">
    <w:abstractNumId w:val="0"/>
  </w:num>
  <w:num w:numId="2" w16cid:durableId="14926756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zNzexMDS3MDIxsDRX0lEKTi0uzszPAykwrAUAblzSSiwAAAA="/>
  </w:docVars>
  <w:rsids>
    <w:rsidRoot w:val="00965953"/>
    <w:rsid w:val="000761BC"/>
    <w:rsid w:val="000F5DE3"/>
    <w:rsid w:val="00150F0A"/>
    <w:rsid w:val="0017756A"/>
    <w:rsid w:val="001F3CAB"/>
    <w:rsid w:val="00250EBC"/>
    <w:rsid w:val="00271C49"/>
    <w:rsid w:val="002A322F"/>
    <w:rsid w:val="002A4F26"/>
    <w:rsid w:val="002A5D54"/>
    <w:rsid w:val="002B0E23"/>
    <w:rsid w:val="002D265F"/>
    <w:rsid w:val="0034485C"/>
    <w:rsid w:val="00366EAA"/>
    <w:rsid w:val="003B054A"/>
    <w:rsid w:val="003B34A2"/>
    <w:rsid w:val="003B7148"/>
    <w:rsid w:val="003E31BF"/>
    <w:rsid w:val="00463317"/>
    <w:rsid w:val="004C16EB"/>
    <w:rsid w:val="004C5658"/>
    <w:rsid w:val="005C42CD"/>
    <w:rsid w:val="00627333"/>
    <w:rsid w:val="006756AC"/>
    <w:rsid w:val="006A0F98"/>
    <w:rsid w:val="006C1B33"/>
    <w:rsid w:val="006E2701"/>
    <w:rsid w:val="00742823"/>
    <w:rsid w:val="00776080"/>
    <w:rsid w:val="00794439"/>
    <w:rsid w:val="007C07BE"/>
    <w:rsid w:val="007C637C"/>
    <w:rsid w:val="007E362B"/>
    <w:rsid w:val="007F2532"/>
    <w:rsid w:val="0085723D"/>
    <w:rsid w:val="008E3528"/>
    <w:rsid w:val="00965953"/>
    <w:rsid w:val="00966F80"/>
    <w:rsid w:val="00974F16"/>
    <w:rsid w:val="009805C9"/>
    <w:rsid w:val="00986E0A"/>
    <w:rsid w:val="009D37C5"/>
    <w:rsid w:val="00A3669F"/>
    <w:rsid w:val="00A7335C"/>
    <w:rsid w:val="00B55258"/>
    <w:rsid w:val="00B7781B"/>
    <w:rsid w:val="00BB6CE2"/>
    <w:rsid w:val="00C329B4"/>
    <w:rsid w:val="00C85CB9"/>
    <w:rsid w:val="00CA4540"/>
    <w:rsid w:val="00CF6F09"/>
    <w:rsid w:val="00D6402B"/>
    <w:rsid w:val="00D840BC"/>
    <w:rsid w:val="00D963D1"/>
    <w:rsid w:val="00DE2C42"/>
    <w:rsid w:val="00E3327A"/>
    <w:rsid w:val="00E47AAB"/>
    <w:rsid w:val="00E631C6"/>
    <w:rsid w:val="00ED2393"/>
    <w:rsid w:val="00EE081B"/>
    <w:rsid w:val="00F300CE"/>
    <w:rsid w:val="00F34B6F"/>
    <w:rsid w:val="00F86FD6"/>
    <w:rsid w:val="00FB4417"/>
    <w:rsid w:val="00FE11BC"/>
    <w:rsid w:val="0901A4ED"/>
    <w:rsid w:val="09C07F22"/>
    <w:rsid w:val="09D8DAFF"/>
    <w:rsid w:val="0A5A9379"/>
    <w:rsid w:val="0A6AC269"/>
    <w:rsid w:val="0AE13D4D"/>
    <w:rsid w:val="0C72E589"/>
    <w:rsid w:val="0D961917"/>
    <w:rsid w:val="0F5E8766"/>
    <w:rsid w:val="0F9FD6C9"/>
    <w:rsid w:val="1027F2E6"/>
    <w:rsid w:val="14DA8448"/>
    <w:rsid w:val="14EDDFB3"/>
    <w:rsid w:val="1C5756FF"/>
    <w:rsid w:val="1EC90CAF"/>
    <w:rsid w:val="21D314B8"/>
    <w:rsid w:val="24899B5A"/>
    <w:rsid w:val="263107A4"/>
    <w:rsid w:val="288AF627"/>
    <w:rsid w:val="2F8EEC95"/>
    <w:rsid w:val="3332333F"/>
    <w:rsid w:val="3A2C7E2C"/>
    <w:rsid w:val="3AE85BB5"/>
    <w:rsid w:val="3C8B6C6B"/>
    <w:rsid w:val="40525114"/>
    <w:rsid w:val="43AA1378"/>
    <w:rsid w:val="4BD71194"/>
    <w:rsid w:val="4CB32728"/>
    <w:rsid w:val="53AC3EED"/>
    <w:rsid w:val="5DA14794"/>
    <w:rsid w:val="608A225C"/>
    <w:rsid w:val="62C6FB7E"/>
    <w:rsid w:val="63E9ADE7"/>
    <w:rsid w:val="6796BC29"/>
    <w:rsid w:val="695C3A12"/>
    <w:rsid w:val="6C71B5F2"/>
    <w:rsid w:val="6CFE3316"/>
    <w:rsid w:val="701AE65B"/>
    <w:rsid w:val="73BC698C"/>
    <w:rsid w:val="7806D5DB"/>
    <w:rsid w:val="7A7753DD"/>
    <w:rsid w:val="7C4D7546"/>
    <w:rsid w:val="7DE8A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BD3B4"/>
  <w15:docId w15:val="{81F658A1-3825-43FF-A795-FDB29253D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148"/>
  </w:style>
  <w:style w:type="paragraph" w:styleId="Heading1">
    <w:name w:val="heading 1"/>
    <w:basedOn w:val="Normal"/>
    <w:next w:val="Normal"/>
    <w:link w:val="Heading1Char"/>
    <w:uiPriority w:val="9"/>
    <w:qFormat/>
    <w:rsid w:val="00986E0A"/>
    <w:pPr>
      <w:widowControl/>
      <w:suppressAutoHyphens/>
      <w:contextualSpacing/>
      <w:jc w:val="center"/>
      <w:outlineLvl w:val="0"/>
    </w:pPr>
    <w:rPr>
      <w:b/>
      <w:color w:val="000000"/>
      <w:lang w:val="en-US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0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428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2823"/>
  </w:style>
  <w:style w:type="paragraph" w:styleId="Footer">
    <w:name w:val="footer"/>
    <w:basedOn w:val="Normal"/>
    <w:link w:val="FooterChar"/>
    <w:uiPriority w:val="99"/>
    <w:unhideWhenUsed/>
    <w:rsid w:val="007428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2823"/>
  </w:style>
  <w:style w:type="paragraph" w:styleId="NormalWeb">
    <w:name w:val="Normal (Web)"/>
    <w:basedOn w:val="Normal"/>
    <w:uiPriority w:val="99"/>
    <w:semiHidden/>
    <w:unhideWhenUsed/>
    <w:rsid w:val="00742823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5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5C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E3528"/>
    <w:pPr>
      <w:widowControl/>
    </w:pPr>
  </w:style>
  <w:style w:type="table" w:styleId="TableGrid">
    <w:name w:val="Table Grid"/>
    <w:basedOn w:val="TableNormal"/>
    <w:uiPriority w:val="39"/>
    <w:rsid w:val="007F25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A5D54"/>
    <w:rPr>
      <w:b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85E52C-DF51-42BB-A9EC-7371CE7E41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B25F70-C790-496D-831B-E95DA74A553C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60D3EF6D-CF52-43D0-9654-6917C04A99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5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YB 300 Milestone One Worksheet</vt:lpstr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 300 Milestone One Worksheet</dc:title>
  <dc:creator>Liz</dc:creator>
  <cp:lastModifiedBy>Merren, Joshua</cp:lastModifiedBy>
  <cp:revision>4</cp:revision>
  <dcterms:created xsi:type="dcterms:W3CDTF">2024-04-27T07:44:00Z</dcterms:created>
  <dcterms:modified xsi:type="dcterms:W3CDTF">2024-07-16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9371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